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2F2F2" w:themeColor="background1" w:themeShade="F2"/>
  <w:body>
    <w:p w:rsidR="00F8745A" w:rsidRDefault="00F8745A" w:rsidP="00F8745A">
      <w:pPr>
        <w:pStyle w:val="FirstParagraph"/>
        <w:spacing w:before="0"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ACE04CD" wp14:editId="7C9B1A3D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GRADE 8: PRETECHNICAL STUDIES (PROJECT</w:t>
      </w:r>
      <w:proofErr w:type="gramStart"/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proofErr w:type="gramEnd"/>
      <w:r w:rsidRPr="00F8745A">
        <w:rPr>
          <w:rFonts w:ascii="Gadugi" w:eastAsia="Times New Roman" w:hAnsi="Gadugi" w:cs="Times New Roman"/>
          <w:sz w:val="24"/>
          <w:szCs w:val="24"/>
        </w:rPr>
        <w:br/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CODE: 010 | YEAR: 2025 | TIME: 1 WEEK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GENERAL INSTRUCTIONS TO TEACHERS</w:t>
      </w:r>
    </w:p>
    <w:p w:rsidR="009F4D1F" w:rsidRPr="00F8745A" w:rsidRDefault="009F4D1F" w:rsidP="009F4D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This project is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learner-centered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, meant to be completed over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1 week</w:t>
      </w:r>
      <w:r w:rsidRPr="00F8745A">
        <w:rPr>
          <w:rFonts w:ascii="Gadugi" w:eastAsia="Times New Roman" w:hAnsi="Gadugi" w:cs="Times New Roman"/>
          <w:sz w:val="24"/>
          <w:szCs w:val="24"/>
        </w:rPr>
        <w:t>.</w:t>
      </w:r>
    </w:p>
    <w:p w:rsidR="009F4D1F" w:rsidRPr="00F8745A" w:rsidRDefault="009F4D1F" w:rsidP="009F4D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Learners should work individually or in small groups under supervision.</w:t>
      </w:r>
    </w:p>
    <w:p w:rsidR="009F4D1F" w:rsidRPr="00F8745A" w:rsidRDefault="009F4D1F" w:rsidP="009F4D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Teachers should ensure access to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computers, internet, design tools, and materials</w:t>
      </w:r>
      <w:r w:rsidRPr="00F8745A">
        <w:rPr>
          <w:rFonts w:ascii="Gadugi" w:eastAsia="Times New Roman" w:hAnsi="Gadugi" w:cs="Times New Roman"/>
          <w:sz w:val="24"/>
          <w:szCs w:val="24"/>
        </w:rPr>
        <w:t>.</w:t>
      </w:r>
    </w:p>
    <w:p w:rsidR="009F4D1F" w:rsidRPr="00F8745A" w:rsidRDefault="009F4D1F" w:rsidP="009F4D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Assess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creativity, technical knowledge, digital literacy, innovation, and presentation</w:t>
      </w:r>
      <w:r w:rsidRPr="00F8745A">
        <w:rPr>
          <w:rFonts w:ascii="Gadugi" w:eastAsia="Times New Roman" w:hAnsi="Gadugi" w:cs="Times New Roman"/>
          <w:sz w:val="24"/>
          <w:szCs w:val="24"/>
        </w:rPr>
        <w:t>.</w:t>
      </w:r>
    </w:p>
    <w:p w:rsidR="009F4D1F" w:rsidRPr="00F8745A" w:rsidRDefault="009F4D1F" w:rsidP="009F4D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Marks are awarded for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accuracy, completeness, and clarity</w:t>
      </w:r>
      <w:r w:rsidRPr="00F8745A">
        <w:rPr>
          <w:rFonts w:ascii="Gadugi" w:eastAsia="Times New Roman" w:hAnsi="Gadugi" w:cs="Times New Roman"/>
          <w:sz w:val="24"/>
          <w:szCs w:val="24"/>
        </w:rPr>
        <w:t>.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APPARATUS, TOOLS &amp; MATERIALS REQUIRED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sk 1: Computer Studies (28 Marks)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Hardware and Tools:</w:t>
      </w:r>
    </w:p>
    <w:p w:rsidR="009F4D1F" w:rsidRPr="00F8745A" w:rsidRDefault="009F4D1F" w:rsidP="009F4D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Desktop or laptop computer</w:t>
      </w:r>
    </w:p>
    <w:p w:rsidR="009F4D1F" w:rsidRPr="00F8745A" w:rsidRDefault="009F4D1F" w:rsidP="009F4D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Keyboard and mouse</w:t>
      </w:r>
    </w:p>
    <w:p w:rsidR="009F4D1F" w:rsidRPr="00F8745A" w:rsidRDefault="009F4D1F" w:rsidP="009F4D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Printer</w:t>
      </w:r>
    </w:p>
    <w:p w:rsidR="009F4D1F" w:rsidRPr="00F8745A" w:rsidRDefault="009F4D1F" w:rsidP="009F4D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USB flash drive or external storage</w:t>
      </w:r>
    </w:p>
    <w:p w:rsidR="009F4D1F" w:rsidRPr="00F8745A" w:rsidRDefault="009F4D1F" w:rsidP="009F4D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Internet connection (supervised)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oftware:</w:t>
      </w:r>
    </w:p>
    <w:p w:rsidR="009F4D1F" w:rsidRPr="00F8745A" w:rsidRDefault="009F4D1F" w:rsidP="009F4D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Word processor (MS Word, </w:t>
      </w:r>
      <w:proofErr w:type="spellStart"/>
      <w:r w:rsidRPr="00F8745A">
        <w:rPr>
          <w:rFonts w:ascii="Gadugi" w:eastAsia="Times New Roman" w:hAnsi="Gadugi" w:cs="Times New Roman"/>
          <w:sz w:val="24"/>
          <w:szCs w:val="24"/>
        </w:rPr>
        <w:t>LibreOffice</w:t>
      </w:r>
      <w:proofErr w:type="spellEnd"/>
      <w:r w:rsidRPr="00F8745A">
        <w:rPr>
          <w:rFonts w:ascii="Gadugi" w:eastAsia="Times New Roman" w:hAnsi="Gadugi" w:cs="Times New Roman"/>
          <w:sz w:val="24"/>
          <w:szCs w:val="24"/>
        </w:rPr>
        <w:t xml:space="preserve"> Writer) – for report writing</w:t>
      </w:r>
    </w:p>
    <w:p w:rsidR="009F4D1F" w:rsidRPr="00F8745A" w:rsidRDefault="009F4D1F" w:rsidP="009F4D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Spreadsheet (MS Excel, </w:t>
      </w:r>
      <w:proofErr w:type="spellStart"/>
      <w:r w:rsidRPr="00F8745A">
        <w:rPr>
          <w:rFonts w:ascii="Gadugi" w:eastAsia="Times New Roman" w:hAnsi="Gadugi" w:cs="Times New Roman"/>
          <w:sz w:val="24"/>
          <w:szCs w:val="24"/>
        </w:rPr>
        <w:t>LibreOffice</w:t>
      </w:r>
      <w:proofErr w:type="spellEnd"/>
      <w:r w:rsidRPr="00F8745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F8745A">
        <w:rPr>
          <w:rFonts w:ascii="Gadugi" w:eastAsia="Times New Roman" w:hAnsi="Gadugi" w:cs="Times New Roman"/>
          <w:sz w:val="24"/>
          <w:szCs w:val="24"/>
        </w:rPr>
        <w:t>Calc</w:t>
      </w:r>
      <w:proofErr w:type="spellEnd"/>
      <w:r w:rsidRPr="00F8745A">
        <w:rPr>
          <w:rFonts w:ascii="Gadugi" w:eastAsia="Times New Roman" w:hAnsi="Gadugi" w:cs="Times New Roman"/>
          <w:sz w:val="24"/>
          <w:szCs w:val="24"/>
        </w:rPr>
        <w:t>) – optional for tables/data</w:t>
      </w:r>
    </w:p>
    <w:p w:rsidR="009F4D1F" w:rsidRPr="00F8745A" w:rsidRDefault="009F4D1F" w:rsidP="009F4D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Presentation software (MS PowerPoint, Google Slides) – optional for digital presentation</w:t>
      </w:r>
    </w:p>
    <w:p w:rsidR="009F4D1F" w:rsidRPr="00F8745A" w:rsidRDefault="009F4D1F" w:rsidP="009F4D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Scratch or similar visual programming tool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afety Tools / Data Protection:</w:t>
      </w:r>
    </w:p>
    <w:p w:rsidR="009F4D1F" w:rsidRPr="00F8745A" w:rsidRDefault="009F4D1F" w:rsidP="009F4D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Antivirus software</w:t>
      </w:r>
    </w:p>
    <w:p w:rsidR="009F4D1F" w:rsidRPr="00F8745A" w:rsidRDefault="009F4D1F" w:rsidP="009F4D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Passwords for files/accounts</w:t>
      </w:r>
    </w:p>
    <w:p w:rsidR="009F4D1F" w:rsidRPr="00F8745A" w:rsidRDefault="009F4D1F" w:rsidP="009F4D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Cloud storage (Google Drive, </w:t>
      </w:r>
      <w:proofErr w:type="spellStart"/>
      <w:r w:rsidRPr="00F8745A">
        <w:rPr>
          <w:rFonts w:ascii="Gadugi" w:eastAsia="Times New Roman" w:hAnsi="Gadugi" w:cs="Times New Roman"/>
          <w:sz w:val="24"/>
          <w:szCs w:val="24"/>
        </w:rPr>
        <w:t>OneDrive</w:t>
      </w:r>
      <w:proofErr w:type="spellEnd"/>
      <w:r w:rsidRPr="00F8745A">
        <w:rPr>
          <w:rFonts w:ascii="Gadugi" w:eastAsia="Times New Roman" w:hAnsi="Gadugi" w:cs="Times New Roman"/>
          <w:sz w:val="24"/>
          <w:szCs w:val="24"/>
        </w:rPr>
        <w:t>)</w:t>
      </w:r>
    </w:p>
    <w:p w:rsidR="009F4D1F" w:rsidRPr="00F8745A" w:rsidRDefault="009F4D1F" w:rsidP="009F4D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Regular backups to external storage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sk 2: Technical Studies (6 Marks)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Materials:</w:t>
      </w:r>
    </w:p>
    <w:p w:rsidR="009F4D1F" w:rsidRPr="00F8745A" w:rsidRDefault="009F4D1F" w:rsidP="009F4D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Cardboard, wood, plastic, or any locally available material</w:t>
      </w:r>
    </w:p>
    <w:p w:rsidR="009F4D1F" w:rsidRPr="00F8745A" w:rsidRDefault="009F4D1F" w:rsidP="009F4D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Adhesive (glue, tape)</w:t>
      </w:r>
    </w:p>
    <w:p w:rsidR="009F4D1F" w:rsidRPr="00F8745A" w:rsidRDefault="009F4D1F" w:rsidP="009F4D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Fasteners (screws, nails)</w:t>
      </w:r>
    </w:p>
    <w:p w:rsidR="009F4D1F" w:rsidRPr="00F8745A" w:rsidRDefault="009F4D1F" w:rsidP="009F4D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lastRenderedPageBreak/>
        <w:t>Sandpaper, paint, or varnish (for finishing)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ools:</w:t>
      </w:r>
    </w:p>
    <w:p w:rsidR="009F4D1F" w:rsidRPr="00F8745A" w:rsidRDefault="009F4D1F" w:rsidP="009F4D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Ruler / measuring tape</w:t>
      </w:r>
    </w:p>
    <w:p w:rsidR="009F4D1F" w:rsidRPr="00F8745A" w:rsidRDefault="009F4D1F" w:rsidP="009F4D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Pencil and eraser</w:t>
      </w:r>
    </w:p>
    <w:p w:rsidR="009F4D1F" w:rsidRPr="00F8745A" w:rsidRDefault="009F4D1F" w:rsidP="009F4D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Scissors or hand saw</w:t>
      </w:r>
    </w:p>
    <w:p w:rsidR="009F4D1F" w:rsidRPr="00F8745A" w:rsidRDefault="009F4D1F" w:rsidP="009F4D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Hammer or screwdriver</w:t>
      </w:r>
    </w:p>
    <w:p w:rsidR="009F4D1F" w:rsidRPr="00F8745A" w:rsidRDefault="009F4D1F" w:rsidP="009F4D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Paintbrush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sk 3: Business Studies (6 Marks)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Materials and Resources:</w:t>
      </w:r>
    </w:p>
    <w:p w:rsidR="009F4D1F" w:rsidRPr="00F8745A" w:rsidRDefault="009F4D1F" w:rsidP="009F4D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Cost of materials</w:t>
      </w:r>
    </w:p>
    <w:p w:rsidR="009F4D1F" w:rsidRPr="00F8745A" w:rsidRDefault="009F4D1F" w:rsidP="009F4D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Target market data (students, teachers, school community)</w:t>
      </w:r>
    </w:p>
    <w:p w:rsidR="009F4D1F" w:rsidRPr="00F8745A" w:rsidRDefault="009F4D1F" w:rsidP="009F4D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Price list and budget template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PROCEDURES AND GUIDELINES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sk 1: Computer Studies</w:t>
      </w:r>
    </w:p>
    <w:p w:rsidR="009F4D1F" w:rsidRPr="00F8745A" w:rsidRDefault="009F4D1F" w:rsidP="009F4D1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Project Planning and Digital Literacy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oftware Choice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MS Word (for report creation) – because it allows text formatting, inserting images, tables, and sketches.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3 marks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Online Safety: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Do not share personal information online.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Verify information from trusted websites.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ools and Data Management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Essential Hardware: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Computer: runs software and programs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Printer: prints final project report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3 marks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Data Protection: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Save files regularly on USB or cloud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Use strong passwords and antivirus protection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Network and Communication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Network Diagram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Show 3 computers connected to a central printer and shared folder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3 marks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Digital Communication Tools: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Email, WhatsApp, Zoom, Google Classroom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Importance of Communication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Ensures teamwork, avoids duplication of work, shares ideas effectively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Programming and Innovation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Computer Program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Set of instructions to perform tasks; important for creating animations or interactive models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3 marks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cratch Environment Parts: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Stage and Sprites</w:t>
      </w:r>
    </w:p>
    <w:p w:rsidR="009F4D1F" w:rsidRPr="00F8745A" w:rsidRDefault="009F4D1F" w:rsidP="009F4D1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Script / Block area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Benefit of Visual Programming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Easier to understand, reduces coding errors, suitable for beginners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sk 2: Technical Studies</w:t>
      </w:r>
    </w:p>
    <w:p w:rsidR="009F4D1F" w:rsidRPr="00F8745A" w:rsidRDefault="009F4D1F" w:rsidP="009F4D1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Design and Prototyping</w:t>
      </w:r>
    </w:p>
    <w:p w:rsidR="009F4D1F" w:rsidRPr="00F8745A" w:rsidRDefault="009F4D1F" w:rsidP="009F4D1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3D Sketch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Freehand drawing with dimensions labelled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ools and Materials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Ruler, pencil, scissors, glue, cardboard, wood, paint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Material Properties</w:t>
      </w:r>
    </w:p>
    <w:p w:rsidR="009F4D1F" w:rsidRPr="00F8745A" w:rsidRDefault="009F4D1F" w:rsidP="009F4D1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Physical Property Example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Wood – lightweight and strong, suitable for a product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</w:p>
    <w:p w:rsidR="009F4D1F" w:rsidRPr="00F8745A" w:rsidRDefault="009F4D1F" w:rsidP="009F4D1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afety Measure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Wear gloves while cutting or sanding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sk 3: Business Studies</w:t>
      </w:r>
    </w:p>
    <w:p w:rsidR="009F4D1F" w:rsidRPr="00F8745A" w:rsidRDefault="009F4D1F" w:rsidP="009F4D1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Entrepreneurship</w:t>
      </w:r>
    </w:p>
    <w:p w:rsidR="009F4D1F" w:rsidRPr="00F8745A" w:rsidRDefault="009F4D1F" w:rsidP="009F4D1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Economic Resources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Land, labor, capital (materials &amp; tools)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</w:p>
    <w:p w:rsidR="009F4D1F" w:rsidRPr="00F8745A" w:rsidRDefault="009F4D1F" w:rsidP="009F4D1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Entrepreneurial Quality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Creativity, responsibility, problem-solving, teamwork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1 mark</w:t>
      </w:r>
    </w:p>
    <w:p w:rsidR="009F4D1F" w:rsidRPr="00F8745A" w:rsidRDefault="009F4D1F" w:rsidP="009F4D1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Money and Financial Goals</w:t>
      </w:r>
    </w:p>
    <w:p w:rsidR="009F4D1F" w:rsidRPr="00F8745A" w:rsidRDefault="009F4D1F" w:rsidP="009F4D1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rget Market &amp; Pricing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Students/teachers; price based on material cost and affordability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Budget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A plan showing estimated income and expenditure; important for resource management and avoiding losses –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2 marks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UGGESTED MARKING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1"/>
        <w:gridCol w:w="1515"/>
        <w:gridCol w:w="1468"/>
        <w:gridCol w:w="5168"/>
      </w:tblGrid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uestion(s)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Key Points to Award Mark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a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orrect software identified + valid reason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b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wo valid online safety measure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a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wo hardware components + correct function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b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wo valid data protection method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a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orrect network diagram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b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Four digital tools listed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c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lear explanation of importance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4a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orrect definition + explanation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4b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wo main Scratch environment part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4c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One benefit of visual programming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5a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lear 3D sketch with dimension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5b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List of tools and material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6a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orrect physical property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6b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orrect safety measure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7a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orrect economic resource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7b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Entrepreneurial quality explained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8a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orrect target market and pricing explanation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8b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Budget definition and importance</w:t>
            </w:r>
          </w:p>
        </w:tc>
      </w:tr>
    </w:tbl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otal Marks: 40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lastRenderedPageBreak/>
        <w:t>This guide allows teachers to:</w:t>
      </w:r>
    </w:p>
    <w:p w:rsidR="009F4D1F" w:rsidRPr="00F8745A" w:rsidRDefault="009F4D1F" w:rsidP="009F4D1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Prepare learners with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necessary tools, software, and materials</w:t>
      </w:r>
    </w:p>
    <w:p w:rsidR="009F4D1F" w:rsidRPr="00F8745A" w:rsidRDefault="009F4D1F" w:rsidP="009F4D1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Assess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creativity, technical skills, and project management</w:t>
      </w:r>
    </w:p>
    <w:p w:rsidR="009F4D1F" w:rsidRPr="00F8745A" w:rsidRDefault="009F4D1F" w:rsidP="009F4D1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 xml:space="preserve">Use </w:t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clear marking criteria</w:t>
      </w:r>
    </w:p>
    <w:p w:rsidR="009F4D1F" w:rsidRPr="00F8745A" w:rsidRDefault="009F4D1F" w:rsidP="009F4D1F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TEACHERS’ OBSERVATION &amp; MARKING SHEET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GRADE 8 PRE-TECHNICAL STUDIES – PROJECT (KJSEA 2025)</w:t>
      </w:r>
    </w:p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Candidate Name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________________________</w:t>
      </w:r>
      <w:r w:rsidRPr="00F8745A">
        <w:rPr>
          <w:rFonts w:ascii="Gadugi" w:eastAsia="Times New Roman" w:hAnsi="Gadugi" w:cs="Times New Roman"/>
          <w:sz w:val="24"/>
          <w:szCs w:val="24"/>
        </w:rPr>
        <w:br/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Assessment Number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_____________________</w:t>
      </w:r>
      <w:r w:rsidRPr="00F8745A">
        <w:rPr>
          <w:rFonts w:ascii="Gadugi" w:eastAsia="Times New Roman" w:hAnsi="Gadugi" w:cs="Times New Roman"/>
          <w:sz w:val="24"/>
          <w:szCs w:val="24"/>
        </w:rPr>
        <w:br/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chool Name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__________________________</w:t>
      </w:r>
      <w:r w:rsidRPr="00F8745A">
        <w:rPr>
          <w:rFonts w:ascii="Gadugi" w:eastAsia="Times New Roman" w:hAnsi="Gadugi" w:cs="Times New Roman"/>
          <w:sz w:val="24"/>
          <w:szCs w:val="24"/>
        </w:rPr>
        <w:br/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chool Code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___________________________</w:t>
      </w:r>
      <w:r w:rsidRPr="00F8745A">
        <w:rPr>
          <w:rFonts w:ascii="Gadugi" w:eastAsia="Times New Roman" w:hAnsi="Gadugi" w:cs="Times New Roman"/>
          <w:sz w:val="24"/>
          <w:szCs w:val="24"/>
        </w:rPr>
        <w:br/>
      </w: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Date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SK 1: COMPUTER STUDIES (28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3"/>
        <w:gridCol w:w="4827"/>
        <w:gridCol w:w="1166"/>
        <w:gridCol w:w="1576"/>
        <w:gridCol w:w="3405"/>
      </w:tblGrid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Step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ctivity / Skill Observed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 Awarded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mments / Observation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Identifies suitable software for report creation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Software named &amp; valid reason given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escribes two online safety measures during research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Measures appropriate &amp; practical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Names two essential computer hardware components and explains function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omponents correct &amp; functions accurate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escribes two ways to protect project data from corruption or los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Examples like cloud storage, backups, password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raws simple network diagram connecting 3 computers to shared printer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iagram correct &amp; clear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Lists four digital tools for communication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ools relevant for project collaboration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Explains importance of effective communication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Explanation demonstrates understanding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efines computer program &amp; explains its importance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Clear definition &amp; relevance to project design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Names two main parts of Scratch environment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Stage/Sprites and Scripts/Blocks identified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Explains one benefit of visual programming over text-based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Explanation logical and relevant</w:t>
            </w:r>
          </w:p>
        </w:tc>
      </w:tr>
    </w:tbl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ubtotal Task 1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28 Marks</w:t>
      </w:r>
    </w:p>
    <w:p w:rsidR="009F4D1F" w:rsidRDefault="009F4D1F" w:rsidP="009F4D1F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F8745A" w:rsidRPr="00F8745A" w:rsidRDefault="00F8745A" w:rsidP="009F4D1F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TASK 2: TECHNICAL STUDIES (6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3"/>
        <w:gridCol w:w="4652"/>
        <w:gridCol w:w="1221"/>
        <w:gridCol w:w="1652"/>
        <w:gridCol w:w="3449"/>
      </w:tblGrid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Step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ctivity / Skill Observed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 Awarded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mments / Observation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Sketches 3D view of product (freehand, labelled, with dimensions)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Sketch accurate &amp; dimensions clear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Lists main tools &amp; materials for prototype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ools and materials appropriate for product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Explains one physical property of chosen material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Property correctly stated and relevant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escribes one safety measure while working with material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Safety measure appropriate and applied</w:t>
            </w:r>
          </w:p>
        </w:tc>
      </w:tr>
    </w:tbl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ubtotal Task 2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6 Marks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ASK 3: BUSINESS STUDIES (6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3"/>
        <w:gridCol w:w="4253"/>
        <w:gridCol w:w="1227"/>
        <w:gridCol w:w="1659"/>
        <w:gridCol w:w="3835"/>
      </w:tblGrid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Step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ctivity / Skill Observed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 Awarded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mments / Observations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Identifies economic resources used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Land, labor, materials, tools correctly stated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emonstrates entrepreneurial quality during project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Examples: creativity, responsibility, teamwork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escribes target market &amp; proposes a price with reason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Market realistic; pricing justified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Defines budget &amp; explains importance for project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Budget clear &amp; explanation shows understanding</w:t>
            </w:r>
          </w:p>
        </w:tc>
      </w:tr>
    </w:tbl>
    <w:p w:rsidR="009F4D1F" w:rsidRPr="00F8745A" w:rsidRDefault="009F4D1F" w:rsidP="009F4D1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Subtotal Task 3:</w:t>
      </w:r>
      <w:r w:rsidRPr="00F8745A">
        <w:rPr>
          <w:rFonts w:ascii="Gadugi" w:eastAsia="Times New Roman" w:hAnsi="Gadugi" w:cs="Times New Roman"/>
          <w:sz w:val="24"/>
          <w:szCs w:val="24"/>
        </w:rPr>
        <w:t xml:space="preserve"> 6 Marks</w:t>
      </w:r>
    </w:p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OTAL S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9"/>
        <w:gridCol w:w="1468"/>
        <w:gridCol w:w="1989"/>
      </w:tblGrid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 Awarded</w:t>
            </w: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1: Computer Studie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2: Technical Studie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Task 3: Business Studies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9F4D1F" w:rsidRPr="00F8745A" w:rsidTr="00F8745A"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F8745A">
              <w:rPr>
                <w:rFonts w:ascii="Gadugi" w:eastAsia="Times New Roman" w:hAnsi="Gadugi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9F4D1F" w:rsidRPr="00F8745A" w:rsidRDefault="009F4D1F" w:rsidP="009F4D1F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</w:tbl>
    <w:p w:rsidR="009F4D1F" w:rsidRPr="00F8745A" w:rsidRDefault="009F4D1F" w:rsidP="009F4D1F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bCs/>
          <w:sz w:val="24"/>
          <w:szCs w:val="24"/>
        </w:rPr>
        <w:t>TEACHER OBSERVATION NOTES / REMARKS</w:t>
      </w:r>
    </w:p>
    <w:p w:rsidR="009F4D1F" w:rsidRPr="00F8745A" w:rsidRDefault="009F4D1F" w:rsidP="009F4D1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Creativity and originality of product: ________________________</w:t>
      </w:r>
    </w:p>
    <w:p w:rsidR="009F4D1F" w:rsidRPr="00F8745A" w:rsidRDefault="009F4D1F" w:rsidP="009F4D1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Collaboration and group participation: ________________________</w:t>
      </w:r>
    </w:p>
    <w:p w:rsidR="009F4D1F" w:rsidRPr="00F8745A" w:rsidRDefault="009F4D1F" w:rsidP="009F4D1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Presentation and documentation: ________________________</w:t>
      </w:r>
    </w:p>
    <w:p w:rsidR="009F4D1F" w:rsidRPr="00F8745A" w:rsidRDefault="009F4D1F" w:rsidP="009F4D1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Safety and proper use of tools: ________________________</w:t>
      </w:r>
    </w:p>
    <w:p w:rsidR="009F4D1F" w:rsidRDefault="009F4D1F" w:rsidP="009F4D1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F8745A">
        <w:rPr>
          <w:rFonts w:ascii="Gadugi" w:eastAsia="Times New Roman" w:hAnsi="Gadugi" w:cs="Times New Roman"/>
          <w:sz w:val="24"/>
          <w:szCs w:val="24"/>
        </w:rPr>
        <w:t>Overall performance and recommendations: ________________________</w:t>
      </w:r>
    </w:p>
    <w:p w:rsidR="00CF6D94" w:rsidRPr="00F8745A" w:rsidRDefault="00F8745A" w:rsidP="00F8745A">
      <w:pPr>
        <w:spacing w:before="100" w:beforeAutospacing="1" w:after="100" w:afterAutospacing="1" w:line="240" w:lineRule="auto"/>
        <w:ind w:left="720"/>
        <w:jc w:val="center"/>
        <w:rPr>
          <w:rFonts w:ascii="Gadugi" w:hAnsi="Gadugi"/>
          <w:b/>
          <w:sz w:val="24"/>
          <w:szCs w:val="24"/>
        </w:rPr>
      </w:pPr>
      <w:r w:rsidRPr="00F8745A">
        <w:rPr>
          <w:rFonts w:ascii="Gadugi" w:eastAsia="Times New Roman" w:hAnsi="Gadugi" w:cs="Times New Roman"/>
          <w:b/>
          <w:sz w:val="24"/>
          <w:szCs w:val="24"/>
        </w:rPr>
        <w:t>THIS IS THE LAST PRINTED PAGE</w:t>
      </w:r>
    </w:p>
    <w:sectPr w:rsidR="00CF6D94" w:rsidRPr="00F8745A" w:rsidSect="00F8745A">
      <w:pgSz w:w="12240" w:h="15840"/>
      <w:pgMar w:top="284" w:right="333" w:bottom="426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543F9F"/>
    <w:multiLevelType w:val="multilevel"/>
    <w:tmpl w:val="F392D1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5340E4C"/>
    <w:multiLevelType w:val="multilevel"/>
    <w:tmpl w:val="58D0A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DF698F"/>
    <w:multiLevelType w:val="multilevel"/>
    <w:tmpl w:val="D9DC4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D56346E"/>
    <w:multiLevelType w:val="multilevel"/>
    <w:tmpl w:val="5F163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7A64750"/>
    <w:multiLevelType w:val="multilevel"/>
    <w:tmpl w:val="78B42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A8A25F1"/>
    <w:multiLevelType w:val="multilevel"/>
    <w:tmpl w:val="9C864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AE23F1B"/>
    <w:multiLevelType w:val="multilevel"/>
    <w:tmpl w:val="4A9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C53052A"/>
    <w:multiLevelType w:val="multilevel"/>
    <w:tmpl w:val="7B640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D424A57"/>
    <w:multiLevelType w:val="multilevel"/>
    <w:tmpl w:val="566E3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C99564F"/>
    <w:multiLevelType w:val="multilevel"/>
    <w:tmpl w:val="9C54C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5D8786F"/>
    <w:multiLevelType w:val="multilevel"/>
    <w:tmpl w:val="340AF10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8EC3907"/>
    <w:multiLevelType w:val="multilevel"/>
    <w:tmpl w:val="EE3E4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1"/>
  </w:num>
  <w:num w:numId="3">
    <w:abstractNumId w:val="5"/>
  </w:num>
  <w:num w:numId="4">
    <w:abstractNumId w:val="1"/>
  </w:num>
  <w:num w:numId="5">
    <w:abstractNumId w:val="2"/>
  </w:num>
  <w:num w:numId="6">
    <w:abstractNumId w:val="6"/>
  </w:num>
  <w:num w:numId="7">
    <w:abstractNumId w:val="8"/>
  </w:num>
  <w:num w:numId="8">
    <w:abstractNumId w:val="4"/>
  </w:num>
  <w:num w:numId="9">
    <w:abstractNumId w:val="0"/>
  </w:num>
  <w:num w:numId="10">
    <w:abstractNumId w:val="10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F4D1F"/>
    <w:rsid w:val="00483091"/>
    <w:rsid w:val="009F4D1F"/>
    <w:rsid w:val="00CF6D94"/>
    <w:rsid w:val="00F87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F4D1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F4D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F4D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9F4D1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F4D1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D1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F4D1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F4D1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F4D1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F4D1F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9F4D1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F4D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8745A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8745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8745A"/>
  </w:style>
  <w:style w:type="table" w:styleId="TableGrid">
    <w:name w:val="Table Grid"/>
    <w:basedOn w:val="TableNormal"/>
    <w:uiPriority w:val="59"/>
    <w:rsid w:val="00F874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F4D1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F4D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F4D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9F4D1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F4D1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D1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F4D1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F4D1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F4D1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F4D1F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9F4D1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F4D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8745A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8745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8745A"/>
  </w:style>
  <w:style w:type="table" w:styleId="TableGrid">
    <w:name w:val="Table Grid"/>
    <w:basedOn w:val="TableNormal"/>
    <w:uiPriority w:val="59"/>
    <w:rsid w:val="00F874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66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9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790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88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67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31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66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342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94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7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360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074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064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898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2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58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265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041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38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1617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0474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537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2371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662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4879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010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64</Words>
  <Characters>663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5:04:00Z</dcterms:created>
  <dcterms:modified xsi:type="dcterms:W3CDTF">2025-09-07T04:54:00Z</dcterms:modified>
</cp:coreProperties>
</file>